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75952c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eta.remarkbox.com/975952c5-2b75-11f1-ab7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30T12:5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2082800" cy="20828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&lt;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eta.remarkbox.com/975952c5-2b75-11f1-ab7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30T12:5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eta.remarkbox.com/975952c5-2b75-11f1-ab7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eta.remarkbox.com/975952c5-2b75-11f1-ab7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75952c5</dc:title>
  <dc:creator/>
  <cp:keywords/>
  <dcterms:created xsi:type="dcterms:W3CDTF">2026-04-30T12:56:12Z</dcterms:created>
  <dcterms:modified xsi:type="dcterms:W3CDTF">2026-04-30T12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